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6F5C0D" w:rsidRPr="00891615" w:rsidRDefault="00876C04" w:rsidP="005A2BD2">
      <w:pPr>
        <w:spacing w:after="0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</w:pPr>
      <w:r w:rsidRPr="00891615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On</w:t>
      </w:r>
      <w:r w:rsidR="00B833BB" w:rsidRPr="00891615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line Training Program</w:t>
      </w:r>
      <w:r w:rsidR="006F5C0D" w:rsidRPr="00891615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 for </w:t>
      </w:r>
      <w:r w:rsidR="00D25DE6" w:rsidRPr="00891615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working professionals </w:t>
      </w:r>
      <w:bookmarkStart w:id="0" w:name="_GoBack"/>
      <w:bookmarkEnd w:id="0"/>
    </w:p>
    <w:p w:rsidR="00F2460C" w:rsidRDefault="00F2460C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color w:val="C00000"/>
          <w:sz w:val="32"/>
          <w:szCs w:val="24"/>
          <w:u w:val="single"/>
        </w:rPr>
      </w:pPr>
      <w:r w:rsidRPr="00FB1834">
        <w:rPr>
          <w:rFonts w:ascii="Book Antiqua" w:hAnsi="Book Antiqua" w:cs="AgencyFB-Bold"/>
          <w:b/>
          <w:bCs/>
          <w:color w:val="C00000"/>
          <w:sz w:val="32"/>
          <w:szCs w:val="24"/>
          <w:u w:val="single"/>
        </w:rPr>
        <w:t xml:space="preserve">Registration </w:t>
      </w:r>
      <w:r w:rsidR="001909BF" w:rsidRPr="00FB1834">
        <w:rPr>
          <w:rFonts w:ascii="Book Antiqua" w:hAnsi="Book Antiqua" w:cs="AgencyFB-Bold"/>
          <w:b/>
          <w:bCs/>
          <w:color w:val="C00000"/>
          <w:sz w:val="32"/>
          <w:szCs w:val="24"/>
          <w:u w:val="single"/>
        </w:rPr>
        <w:t>F</w:t>
      </w:r>
      <w:r w:rsidRPr="00FB1834">
        <w:rPr>
          <w:rFonts w:ascii="Book Antiqua" w:hAnsi="Book Antiqua" w:cs="AgencyFB-Bold"/>
          <w:b/>
          <w:bCs/>
          <w:color w:val="C00000"/>
          <w:sz w:val="32"/>
          <w:szCs w:val="24"/>
          <w:u w:val="single"/>
        </w:rPr>
        <w:t xml:space="preserve">orm </w:t>
      </w:r>
    </w:p>
    <w:p w:rsidR="005A2BD2" w:rsidRPr="00FB1834" w:rsidRDefault="005A2BD2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color w:val="C00000"/>
          <w:sz w:val="32"/>
          <w:szCs w:val="24"/>
          <w:u w:val="single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891615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5A2BD2">
              <w:rPr>
                <w:rFonts w:ascii="Arial" w:hAnsi="Arial" w:cs="Arial"/>
                <w:b/>
                <w:bCs/>
                <w:color w:val="7030A0"/>
                <w:szCs w:val="21"/>
              </w:rPr>
              <w:t>Topic of the Program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91615" w:rsidTr="00EC37C1">
        <w:trPr>
          <w:trHeight w:val="290"/>
        </w:trPr>
        <w:tc>
          <w:tcPr>
            <w:tcW w:w="3409" w:type="dxa"/>
            <w:vAlign w:val="center"/>
          </w:tcPr>
          <w:p w:rsidR="00891615" w:rsidRPr="002F5195" w:rsidRDefault="00891615" w:rsidP="0089161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2143604381"/>
            <w:placeholder>
              <w:docPart w:val="7906AC0AFE0940668FAB767A081B088E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891615" w:rsidRDefault="00891615" w:rsidP="00891615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p w:rsidR="00F2460C" w:rsidRDefault="00F2460C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tbl>
      <w:tblPr>
        <w:tblStyle w:val="TableGrid"/>
        <w:tblpPr w:leftFromText="180" w:rightFromText="180" w:vertAnchor="text" w:horzAnchor="margin" w:tblpXSpec="center" w:tblpY="40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5A2BD2" w:rsidRPr="002F5195" w:rsidTr="005A2BD2">
        <w:tc>
          <w:tcPr>
            <w:tcW w:w="8897" w:type="dxa"/>
            <w:gridSpan w:val="2"/>
          </w:tcPr>
          <w:p w:rsidR="005A2BD2" w:rsidRPr="002F5195" w:rsidRDefault="005A2BD2" w:rsidP="005A2BD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5A2BD2" w:rsidRPr="002F5195" w:rsidTr="005A2BD2">
        <w:tc>
          <w:tcPr>
            <w:tcW w:w="3087" w:type="dxa"/>
          </w:tcPr>
          <w:p w:rsidR="005A2BD2" w:rsidRPr="002F5195" w:rsidRDefault="005A2BD2" w:rsidP="005A2BD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</w:t>
            </w:r>
            <w:proofErr w:type="spellEnd"/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DD No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A9E5E13888F4D03B37C12199A56EBB5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5A2BD2" w:rsidRPr="002F5195" w:rsidRDefault="005A2BD2" w:rsidP="005A2BD2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A2BD2" w:rsidRPr="002F5195" w:rsidTr="005A2BD2">
        <w:tc>
          <w:tcPr>
            <w:tcW w:w="3087" w:type="dxa"/>
          </w:tcPr>
          <w:p w:rsidR="005A2BD2" w:rsidRPr="002F5195" w:rsidRDefault="005A2BD2" w:rsidP="005A2BD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C4538A48183944EEAE7982D633DE9CF3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5A2BD2" w:rsidRPr="002F5195" w:rsidRDefault="005A2BD2" w:rsidP="005A2BD2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A2BD2" w:rsidRPr="002F5195" w:rsidTr="005A2BD2">
        <w:tc>
          <w:tcPr>
            <w:tcW w:w="3087" w:type="dxa"/>
          </w:tcPr>
          <w:p w:rsidR="005A2BD2" w:rsidRDefault="005A2BD2" w:rsidP="005A2BD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345739F8826C439E88650D834B1F084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5A2BD2" w:rsidRPr="002F5195" w:rsidRDefault="005A2BD2" w:rsidP="005A2BD2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B833BB" w:rsidRDefault="00B833BB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5A2BD2" w:rsidRDefault="005A2BD2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etails </w:t>
      </w:r>
      <w:r w:rsidR="005A2BD2">
        <w:rPr>
          <w:rFonts w:ascii="APS-C-DV-Prakash-Bold" w:hAnsi="APS-C-DV-Prakash-Bold" w:cs="APS-C-DV-Prakash-Bold"/>
          <w:b/>
          <w:bCs/>
        </w:rPr>
        <w:t xml:space="preserve">/ QR code </w:t>
      </w:r>
      <w:r w:rsidR="00450432" w:rsidRPr="008B4E5E">
        <w:rPr>
          <w:rFonts w:ascii="APS-C-DV-Prakash-Bold" w:hAnsi="APS-C-DV-Prakash-Bold" w:cs="APS-C-DV-Prakash-Bold"/>
          <w:b/>
          <w:bCs/>
        </w:rPr>
        <w:t>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5A2BD2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891615">
        <w:rPr>
          <w:rFonts w:ascii="Book Antiqua" w:hAnsi="Book Antiqua" w:cs="APS-C-DV-Prakash-Bold"/>
          <w:b/>
          <w:bCs/>
        </w:rPr>
        <w:t xml:space="preserve">    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5A2BD2" w:rsidRDefault="001C5AA0" w:rsidP="005A2BD2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</w:t>
      </w:r>
      <w:r w:rsidR="00891615">
        <w:rPr>
          <w:rFonts w:ascii="Book Antiqua" w:hAnsi="Book Antiqua" w:cs="APS-C-DV-Prakash-Bold"/>
          <w:b/>
          <w:bCs/>
        </w:rPr>
        <w:t xml:space="preserve">   </w:t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  <w:r w:rsidR="005A2BD2">
        <w:rPr>
          <w:rFonts w:ascii="Book Antiqua" w:hAnsi="Book Antiqua" w:cs="APS-C-DV-Prakash-Bold"/>
          <w:bCs/>
        </w:rPr>
        <w:tab/>
      </w:r>
      <w:r w:rsidR="005A2BD2">
        <w:rPr>
          <w:rFonts w:ascii="Book Antiqua" w:hAnsi="Book Antiqua" w:cs="APS-C-DV-Prakash-Bold"/>
          <w:bCs/>
        </w:rPr>
        <w:tab/>
      </w:r>
    </w:p>
    <w:p w:rsidR="0063366B" w:rsidRPr="001C5AA0" w:rsidRDefault="001C5AA0" w:rsidP="005A2BD2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</w:t>
      </w:r>
      <w:r w:rsidR="00891615">
        <w:rPr>
          <w:rFonts w:ascii="Book Antiqua" w:hAnsi="Book Antiqua" w:cs="APS-C-DV-Prakash-Bold"/>
          <w:b/>
          <w:bCs/>
        </w:rPr>
        <w:t xml:space="preserve">   </w:t>
      </w:r>
      <w:r w:rsidRPr="001C5AA0"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Financial District Branch</w:t>
      </w:r>
    </w:p>
    <w:p w:rsidR="005A2BD2" w:rsidRDefault="001C5AA0" w:rsidP="005A2BD2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</w:t>
      </w:r>
      <w:r w:rsidR="00891615">
        <w:rPr>
          <w:rFonts w:ascii="Book Antiqua" w:hAnsi="Book Antiqua" w:cs="APS-C-DV-Prakash-Bold"/>
          <w:b/>
          <w:bCs/>
        </w:rPr>
        <w:t xml:space="preserve">   </w:t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 xml:space="preserve">       007601014173</w:t>
      </w:r>
      <w:r w:rsidR="005A2BD2">
        <w:rPr>
          <w:rFonts w:ascii="Book Antiqua" w:hAnsi="Book Antiqua" w:cs="APS-C-DV-Prakash-Bold"/>
          <w:bCs/>
        </w:rPr>
        <w:tab/>
      </w:r>
      <w:r w:rsidR="005A2BD2">
        <w:rPr>
          <w:rFonts w:ascii="Book Antiqua" w:hAnsi="Book Antiqua" w:cs="APS-C-DV-Prakash-Bold"/>
          <w:bCs/>
        </w:rPr>
        <w:tab/>
      </w:r>
    </w:p>
    <w:p w:rsidR="001C5AA0" w:rsidRDefault="001C5AA0" w:rsidP="005A2BD2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IFSC code  </w:t>
      </w:r>
      <w:r w:rsidR="00891615">
        <w:rPr>
          <w:rFonts w:ascii="Book Antiqua" w:hAnsi="Book Antiqua" w:cs="APS-C-DV-Prakash-Bold"/>
          <w:b/>
          <w:bCs/>
        </w:rPr>
        <w:t xml:space="preserve">   </w:t>
      </w:r>
      <w:r w:rsidRPr="001C5AA0"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98546A" w:rsidRDefault="0098546A" w:rsidP="005A2BD2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>
        <w:rPr>
          <w:rFonts w:ascii="Book Antiqua" w:hAnsi="Book Antiqua" w:cs="APS-C-DV-Prakash-Bold"/>
          <w:b/>
          <w:bCs/>
        </w:rPr>
        <w:t xml:space="preserve">GSTIN        </w:t>
      </w:r>
      <w:r w:rsidR="00891615">
        <w:rPr>
          <w:rFonts w:ascii="Book Antiqua" w:hAnsi="Book Antiqua" w:cs="APS-C-DV-Prakash-Bold"/>
          <w:b/>
          <w:bCs/>
        </w:rPr>
        <w:t xml:space="preserve">  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891615">
        <w:rPr>
          <w:rFonts w:ascii="Book Antiqua" w:hAnsi="Book Antiqua" w:cs="APS-C-DV-Prakash-Bold"/>
          <w:b/>
          <w:bCs/>
        </w:rPr>
        <w:t xml:space="preserve"> </w:t>
      </w:r>
      <w:r w:rsidRPr="001C5AA0">
        <w:rPr>
          <w:rFonts w:ascii="Book Antiqua" w:hAnsi="Book Antiqua" w:cs="APS-C-DV-Prakash-Bold"/>
          <w:bCs/>
        </w:rPr>
        <w:t>36AABCI0466N1ZD</w:t>
      </w:r>
    </w:p>
    <w:p w:rsidR="005A2BD2" w:rsidRDefault="005A2BD2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5A2BD2">
        <w:rPr>
          <w:rFonts w:ascii="Book Antiqua" w:hAnsi="Book Antiqua" w:cs="APS-C-DV-Prakash-Bold"/>
          <w:bCs/>
          <w:noProof/>
        </w:rPr>
        <w:lastRenderedPageBreak/>
        <w:drawing>
          <wp:inline distT="0" distB="0" distL="0" distR="0">
            <wp:extent cx="2781300" cy="3830955"/>
            <wp:effectExtent l="0" t="0" r="0" b="0"/>
            <wp:docPr id="3" name="Picture 3" descr="C:\Users\Admin\Desktop\QR CODE - IIR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QR CODE - IIRM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605" cy="3846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1615" w:rsidRDefault="005A2BD2" w:rsidP="005A2BD2">
      <w:pPr>
        <w:autoSpaceDE w:val="0"/>
        <w:autoSpaceDN w:val="0"/>
        <w:adjustRightInd w:val="0"/>
        <w:spacing w:after="0" w:line="240" w:lineRule="auto"/>
        <w:ind w:left="-567" w:right="-68"/>
        <w:rPr>
          <w:b/>
          <w:color w:val="C00000"/>
          <w:sz w:val="26"/>
          <w:szCs w:val="26"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542925</wp:posOffset>
                </wp:positionH>
                <wp:positionV relativeFrom="paragraph">
                  <wp:posOffset>342900</wp:posOffset>
                </wp:positionV>
                <wp:extent cx="5810250" cy="18954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1895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</w:t>
                            </w:r>
                            <w:r w:rsidR="00891615" w:rsidRPr="00F64F06">
                              <w:rPr>
                                <w:rFonts w:ascii="Book Antiqua" w:hAnsi="Book Antiqua"/>
                                <w:b/>
                                <w:sz w:val="24"/>
                              </w:rPr>
                              <w:t>Participation fee</w:t>
                            </w:r>
                            <w:r w:rsidR="00891615">
                              <w:rPr>
                                <w:rFonts w:ascii="Book Antiqua" w:hAnsi="Book Antiqua"/>
                                <w:b/>
                                <w:sz w:val="24"/>
                              </w:rPr>
                              <w:t>s p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r candidate </w:t>
                            </w:r>
                            <w:r w:rsidR="00EC217A">
                              <w:rPr>
                                <w:rFonts w:ascii="Book Antiqua" w:hAnsi="Book Antiqua"/>
                                <w:b/>
                              </w:rPr>
                              <w:t>for each program</w:t>
                            </w:r>
                          </w:p>
                          <w:p w:rsidR="00891615" w:rsidRDefault="00891615" w:rsidP="00A42B79">
                            <w:pPr>
                              <w:spacing w:after="0" w:line="240" w:lineRule="auto"/>
                              <w:rPr>
                                <w:sz w:val="24"/>
                              </w:rPr>
                            </w:pPr>
                          </w:p>
                          <w:p w:rsidR="00891615" w:rsidRPr="00891615" w:rsidRDefault="00891615" w:rsidP="00891615">
                            <w:pPr>
                              <w:spacing w:after="0" w:line="240" w:lineRule="auto"/>
                              <w:ind w:firstLine="72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For 2 days</w:t>
                            </w:r>
                            <w:r>
                              <w:rPr>
                                <w:sz w:val="24"/>
                              </w:rPr>
                              <w:tab/>
                              <w:t>-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proofErr w:type="spellStart"/>
                            <w:r w:rsidRPr="00891615">
                              <w:rPr>
                                <w:sz w:val="24"/>
                              </w:rPr>
                              <w:t>Rs</w:t>
                            </w:r>
                            <w:proofErr w:type="spellEnd"/>
                            <w:r w:rsidRPr="00891615">
                              <w:rPr>
                                <w:sz w:val="24"/>
                              </w:rPr>
                              <w:t>. 3,800/- plus 18% GST</w:t>
                            </w:r>
                          </w:p>
                          <w:p w:rsidR="00891615" w:rsidRDefault="00891615" w:rsidP="00891615">
                            <w:pPr>
                              <w:spacing w:after="0" w:line="240" w:lineRule="auto"/>
                              <w:ind w:left="2160" w:firstLine="720"/>
                              <w:rPr>
                                <w:sz w:val="24"/>
                              </w:rPr>
                            </w:pPr>
                            <w:r w:rsidRPr="00891615">
                              <w:rPr>
                                <w:sz w:val="24"/>
                              </w:rPr>
                              <w:t>For International Participant $100</w:t>
                            </w:r>
                          </w:p>
                          <w:p w:rsidR="00891615" w:rsidRDefault="00891615" w:rsidP="00A42B79">
                            <w:pPr>
                              <w:spacing w:after="0" w:line="240" w:lineRule="auto"/>
                              <w:rPr>
                                <w:sz w:val="24"/>
                              </w:rPr>
                            </w:pPr>
                          </w:p>
                          <w:p w:rsidR="00891615" w:rsidRPr="00891615" w:rsidRDefault="00891615" w:rsidP="00891615">
                            <w:pPr>
                              <w:spacing w:after="0" w:line="240" w:lineRule="auto"/>
                              <w:ind w:firstLine="72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For 3 days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 w:rsidR="004525EF" w:rsidRPr="00F64F06">
                              <w:rPr>
                                <w:sz w:val="24"/>
                              </w:rPr>
                              <w:t xml:space="preserve">    -</w:t>
                            </w:r>
                            <w:r w:rsidR="005400E9" w:rsidRPr="00F64F06">
                              <w:rPr>
                                <w:sz w:val="24"/>
                              </w:rPr>
                              <w:tab/>
                            </w:r>
                            <w:proofErr w:type="spellStart"/>
                            <w:r w:rsidRPr="00891615">
                              <w:rPr>
                                <w:sz w:val="24"/>
                              </w:rPr>
                              <w:t>Rs</w:t>
                            </w:r>
                            <w:proofErr w:type="spellEnd"/>
                            <w:r w:rsidRPr="00891615">
                              <w:rPr>
                                <w:sz w:val="24"/>
                              </w:rPr>
                              <w:t>. 5,700/- plus 18% GST</w:t>
                            </w:r>
                          </w:p>
                          <w:p w:rsidR="003C05DE" w:rsidRDefault="00891615" w:rsidP="00891615">
                            <w:pPr>
                              <w:spacing w:after="0" w:line="240" w:lineRule="auto"/>
                              <w:ind w:left="2160" w:firstLine="720"/>
                              <w:rPr>
                                <w:sz w:val="24"/>
                              </w:rPr>
                            </w:pPr>
                            <w:r w:rsidRPr="00891615">
                              <w:rPr>
                                <w:sz w:val="24"/>
                              </w:rPr>
                              <w:t>For International Participants $150</w:t>
                            </w:r>
                          </w:p>
                          <w:p w:rsidR="00891615" w:rsidRDefault="00891615" w:rsidP="00891615">
                            <w:pPr>
                              <w:spacing w:after="0" w:line="240" w:lineRule="auto"/>
                              <w:rPr>
                                <w:sz w:val="24"/>
                              </w:rPr>
                            </w:pPr>
                          </w:p>
                          <w:p w:rsidR="00891615" w:rsidRPr="00891615" w:rsidRDefault="00891615" w:rsidP="00891615">
                            <w:pPr>
                              <w:spacing w:after="0" w:line="240" w:lineRule="auto"/>
                              <w:rPr>
                                <w:i/>
                                <w:sz w:val="24"/>
                              </w:rPr>
                            </w:pPr>
                            <w:r w:rsidRPr="00891615">
                              <w:rPr>
                                <w:i/>
                                <w:sz w:val="24"/>
                              </w:rPr>
                              <w:t>For details of discount check brochu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2.75pt;margin-top:27pt;width:457.5pt;height:149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">
                <v:textbox>
                  <w:txbxContent>
                    <w:p w:rsidR="00A42B79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</w:t>
                      </w:r>
                      <w:r w:rsidR="00891615" w:rsidRPr="00F64F06">
                        <w:rPr>
                          <w:rFonts w:ascii="Book Antiqua" w:hAnsi="Book Antiqua"/>
                          <w:b/>
                          <w:sz w:val="24"/>
                        </w:rPr>
                        <w:t>Participation fee</w:t>
                      </w:r>
                      <w:r w:rsidR="00891615">
                        <w:rPr>
                          <w:rFonts w:ascii="Book Antiqua" w:hAnsi="Book Antiqua"/>
                          <w:b/>
                          <w:sz w:val="24"/>
                        </w:rPr>
                        <w:t>s p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er candidate </w:t>
                      </w:r>
                      <w:r w:rsidR="00EC217A">
                        <w:rPr>
                          <w:rFonts w:ascii="Book Antiqua" w:hAnsi="Book Antiqua"/>
                          <w:b/>
                        </w:rPr>
                        <w:t>for each program</w:t>
                      </w:r>
                    </w:p>
                    <w:p w:rsidR="00891615" w:rsidRDefault="00891615" w:rsidP="00A42B79">
                      <w:pPr>
                        <w:spacing w:after="0" w:line="240" w:lineRule="auto"/>
                        <w:rPr>
                          <w:sz w:val="24"/>
                        </w:rPr>
                      </w:pPr>
                    </w:p>
                    <w:p w:rsidR="00891615" w:rsidRPr="00891615" w:rsidRDefault="00891615" w:rsidP="00891615">
                      <w:pPr>
                        <w:spacing w:after="0" w:line="240" w:lineRule="auto"/>
                        <w:ind w:firstLine="72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For 2 days</w:t>
                      </w:r>
                      <w:r>
                        <w:rPr>
                          <w:sz w:val="24"/>
                        </w:rPr>
                        <w:tab/>
                        <w:t>-</w:t>
                      </w:r>
                      <w:r>
                        <w:rPr>
                          <w:sz w:val="24"/>
                        </w:rPr>
                        <w:tab/>
                      </w:r>
                      <w:proofErr w:type="spellStart"/>
                      <w:r w:rsidRPr="00891615">
                        <w:rPr>
                          <w:sz w:val="24"/>
                        </w:rPr>
                        <w:t>Rs</w:t>
                      </w:r>
                      <w:proofErr w:type="spellEnd"/>
                      <w:r w:rsidRPr="00891615">
                        <w:rPr>
                          <w:sz w:val="24"/>
                        </w:rPr>
                        <w:t>. 3,800/- plus 18% GST</w:t>
                      </w:r>
                    </w:p>
                    <w:p w:rsidR="00891615" w:rsidRDefault="00891615" w:rsidP="00891615">
                      <w:pPr>
                        <w:spacing w:after="0" w:line="240" w:lineRule="auto"/>
                        <w:ind w:left="2160" w:firstLine="720"/>
                        <w:rPr>
                          <w:sz w:val="24"/>
                        </w:rPr>
                      </w:pPr>
                      <w:r w:rsidRPr="00891615">
                        <w:rPr>
                          <w:sz w:val="24"/>
                        </w:rPr>
                        <w:t>For International Participant $100</w:t>
                      </w:r>
                    </w:p>
                    <w:p w:rsidR="00891615" w:rsidRDefault="00891615" w:rsidP="00A42B79">
                      <w:pPr>
                        <w:spacing w:after="0" w:line="240" w:lineRule="auto"/>
                        <w:rPr>
                          <w:sz w:val="24"/>
                        </w:rPr>
                      </w:pPr>
                    </w:p>
                    <w:p w:rsidR="00891615" w:rsidRPr="00891615" w:rsidRDefault="00891615" w:rsidP="00891615">
                      <w:pPr>
                        <w:spacing w:after="0" w:line="240" w:lineRule="auto"/>
                        <w:ind w:firstLine="72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For 3 days</w:t>
                      </w:r>
                      <w:r>
                        <w:rPr>
                          <w:sz w:val="24"/>
                        </w:rPr>
                        <w:tab/>
                      </w:r>
                      <w:r w:rsidR="004525EF" w:rsidRPr="00F64F06">
                        <w:rPr>
                          <w:sz w:val="24"/>
                        </w:rPr>
                        <w:t xml:space="preserve">    -</w:t>
                      </w:r>
                      <w:r w:rsidR="005400E9" w:rsidRPr="00F64F06">
                        <w:rPr>
                          <w:sz w:val="24"/>
                        </w:rPr>
                        <w:tab/>
                      </w:r>
                      <w:proofErr w:type="spellStart"/>
                      <w:r w:rsidRPr="00891615">
                        <w:rPr>
                          <w:sz w:val="24"/>
                        </w:rPr>
                        <w:t>Rs</w:t>
                      </w:r>
                      <w:proofErr w:type="spellEnd"/>
                      <w:r w:rsidRPr="00891615">
                        <w:rPr>
                          <w:sz w:val="24"/>
                        </w:rPr>
                        <w:t>. 5,700/- plus 18% GST</w:t>
                      </w:r>
                    </w:p>
                    <w:p w:rsidR="003C05DE" w:rsidRDefault="00891615" w:rsidP="00891615">
                      <w:pPr>
                        <w:spacing w:after="0" w:line="240" w:lineRule="auto"/>
                        <w:ind w:left="2160" w:firstLine="720"/>
                        <w:rPr>
                          <w:sz w:val="24"/>
                        </w:rPr>
                      </w:pPr>
                      <w:r w:rsidRPr="00891615">
                        <w:rPr>
                          <w:sz w:val="24"/>
                        </w:rPr>
                        <w:t>For International Participants $150</w:t>
                      </w:r>
                    </w:p>
                    <w:p w:rsidR="00891615" w:rsidRDefault="00891615" w:rsidP="00891615">
                      <w:pPr>
                        <w:spacing w:after="0" w:line="240" w:lineRule="auto"/>
                        <w:rPr>
                          <w:sz w:val="24"/>
                        </w:rPr>
                      </w:pPr>
                    </w:p>
                    <w:p w:rsidR="00891615" w:rsidRPr="00891615" w:rsidRDefault="00891615" w:rsidP="00891615">
                      <w:pPr>
                        <w:spacing w:after="0" w:line="240" w:lineRule="auto"/>
                        <w:rPr>
                          <w:i/>
                          <w:sz w:val="24"/>
                        </w:rPr>
                      </w:pPr>
                      <w:r w:rsidRPr="00891615">
                        <w:rPr>
                          <w:i/>
                          <w:sz w:val="24"/>
                        </w:rPr>
                        <w:t>For details of discount check brochu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91615" w:rsidRDefault="00891615" w:rsidP="003C05DE">
      <w:pPr>
        <w:spacing w:after="0" w:line="240" w:lineRule="auto"/>
        <w:ind w:left="2880" w:right="-1233" w:hanging="3420"/>
        <w:rPr>
          <w:b/>
          <w:color w:val="C00000"/>
          <w:sz w:val="26"/>
          <w:szCs w:val="26"/>
        </w:rPr>
      </w:pPr>
    </w:p>
    <w:p w:rsidR="003C05DE" w:rsidRPr="007A7543" w:rsidRDefault="003C05DE" w:rsidP="003C05DE">
      <w:pPr>
        <w:spacing w:after="0" w:line="240" w:lineRule="auto"/>
        <w:ind w:left="2880" w:right="-1233" w:hanging="3420"/>
        <w:rPr>
          <w:sz w:val="24"/>
        </w:rPr>
      </w:pPr>
      <w:r>
        <w:rPr>
          <w:b/>
          <w:color w:val="C00000"/>
          <w:sz w:val="26"/>
          <w:szCs w:val="26"/>
        </w:rPr>
        <w:t xml:space="preserve">Venue and Conducted by: </w:t>
      </w:r>
      <w:r>
        <w:rPr>
          <w:b/>
          <w:color w:val="C00000"/>
          <w:sz w:val="26"/>
          <w:szCs w:val="26"/>
        </w:rPr>
        <w:tab/>
      </w:r>
      <w:r w:rsidRPr="007A7543">
        <w:rPr>
          <w:sz w:val="24"/>
        </w:rPr>
        <w:t>Institute of Insurance and Risk Management (IIRM)</w:t>
      </w:r>
    </w:p>
    <w:p w:rsidR="003C05DE" w:rsidRPr="007A7543" w:rsidRDefault="003C05DE" w:rsidP="003C05DE">
      <w:pPr>
        <w:spacing w:after="0" w:line="240" w:lineRule="auto"/>
        <w:rPr>
          <w:sz w:val="24"/>
        </w:rPr>
      </w:pPr>
      <w:r w:rsidRPr="007A7543">
        <w:rPr>
          <w:sz w:val="24"/>
        </w:rPr>
        <w:tab/>
      </w:r>
      <w:r w:rsidRPr="007A7543">
        <w:rPr>
          <w:sz w:val="24"/>
        </w:rPr>
        <w:tab/>
      </w:r>
      <w:r>
        <w:rPr>
          <w:sz w:val="24"/>
        </w:rPr>
        <w:tab/>
        <w:t xml:space="preserve">  </w:t>
      </w:r>
      <w:r>
        <w:rPr>
          <w:sz w:val="24"/>
        </w:rPr>
        <w:tab/>
      </w:r>
      <w:r w:rsidRPr="007A7543">
        <w:rPr>
          <w:sz w:val="24"/>
        </w:rPr>
        <w:t xml:space="preserve">Financial District, </w:t>
      </w:r>
      <w:proofErr w:type="spellStart"/>
      <w:r w:rsidRPr="007A7543">
        <w:rPr>
          <w:sz w:val="24"/>
        </w:rPr>
        <w:t>Gachibowli</w:t>
      </w:r>
      <w:proofErr w:type="spellEnd"/>
      <w:r w:rsidRPr="007A7543">
        <w:rPr>
          <w:sz w:val="24"/>
        </w:rPr>
        <w:t xml:space="preserve">, </w:t>
      </w:r>
    </w:p>
    <w:p w:rsidR="003C05DE" w:rsidRPr="007A7543" w:rsidRDefault="003C05DE" w:rsidP="003C05DE">
      <w:pPr>
        <w:spacing w:after="0" w:line="240" w:lineRule="auto"/>
        <w:rPr>
          <w:sz w:val="24"/>
        </w:rPr>
      </w:pPr>
      <w:r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7A7543">
        <w:rPr>
          <w:sz w:val="24"/>
        </w:rPr>
        <w:t>Hyderabad, Telangana – 500 032 (India).</w:t>
      </w:r>
    </w:p>
    <w:p w:rsidR="003C05DE" w:rsidRDefault="003C05DE" w:rsidP="003C05DE">
      <w:pPr>
        <w:spacing w:after="0" w:line="240" w:lineRule="auto"/>
        <w:ind w:left="2160" w:firstLine="720"/>
        <w:rPr>
          <w:sz w:val="24"/>
        </w:rPr>
      </w:pPr>
      <w:r w:rsidRPr="007A7543">
        <w:rPr>
          <w:sz w:val="24"/>
        </w:rPr>
        <w:t>Tel: 040 2300 2041/42/43.</w:t>
      </w:r>
    </w:p>
    <w:p w:rsidR="003C05DE" w:rsidRDefault="003C05DE" w:rsidP="003C05DE">
      <w:pPr>
        <w:spacing w:after="0" w:line="240" w:lineRule="auto"/>
        <w:ind w:left="2160" w:firstLine="720"/>
        <w:rPr>
          <w:rStyle w:val="Hyperlink"/>
          <w:sz w:val="24"/>
        </w:rPr>
      </w:pPr>
      <w:r w:rsidRPr="007A7543">
        <w:rPr>
          <w:sz w:val="24"/>
        </w:rPr>
        <w:t xml:space="preserve">Website: </w:t>
      </w:r>
      <w:hyperlink r:id="rId8" w:history="1">
        <w:r w:rsidR="005A2BD2" w:rsidRPr="005C14FA">
          <w:rPr>
            <w:rStyle w:val="Hyperlink"/>
            <w:sz w:val="24"/>
          </w:rPr>
          <w:t>www.theiirm.ac.in</w:t>
        </w:r>
      </w:hyperlink>
    </w:p>
    <w:p w:rsidR="003C05DE" w:rsidRPr="007A7543" w:rsidRDefault="003C05DE" w:rsidP="003C05DE">
      <w:pPr>
        <w:spacing w:after="0" w:line="240" w:lineRule="auto"/>
        <w:ind w:left="2880"/>
        <w:rPr>
          <w:sz w:val="24"/>
        </w:rPr>
      </w:pPr>
      <w:r>
        <w:rPr>
          <w:rStyle w:val="Hyperlink"/>
          <w:sz w:val="24"/>
        </w:rPr>
        <w:t xml:space="preserve">Landmark: </w:t>
      </w:r>
      <w:proofErr w:type="spellStart"/>
      <w:r>
        <w:rPr>
          <w:rStyle w:val="Hyperlink"/>
          <w:sz w:val="24"/>
        </w:rPr>
        <w:t>Opp</w:t>
      </w:r>
      <w:proofErr w:type="spellEnd"/>
      <w:r>
        <w:rPr>
          <w:rStyle w:val="Hyperlink"/>
          <w:sz w:val="24"/>
        </w:rPr>
        <w:t xml:space="preserve"> to Q city, Beside IRDAI office  </w:t>
      </w:r>
    </w:p>
    <w:p w:rsidR="003C05DE" w:rsidRPr="003C05DE" w:rsidRDefault="003C05DE" w:rsidP="003C05DE">
      <w:pPr>
        <w:ind w:firstLine="720"/>
        <w:rPr>
          <w:rFonts w:ascii="Book Antiqua" w:hAnsi="Book Antiqua" w:cs="APS-C-DV-Prakash-Bold"/>
        </w:rPr>
      </w:pPr>
    </w:p>
    <w:p w:rsidR="003C05DE" w:rsidRPr="003C05DE" w:rsidRDefault="00F56C21" w:rsidP="00D6484D">
      <w:pPr>
        <w:jc w:val="center"/>
        <w:rPr>
          <w:rFonts w:ascii="Book Antiqua" w:hAnsi="Book Antiqua" w:cs="APS-C-DV-Prakash-Bold"/>
        </w:rPr>
      </w:pPr>
      <w:r>
        <w:rPr>
          <w:rFonts w:ascii="Book Antiqua" w:hAnsi="Book Antiqua" w:cs="APS-C-DV-Prakash-Bold"/>
        </w:rPr>
        <w:t>**</w:t>
      </w:r>
      <w:r w:rsidR="00D6484D">
        <w:rPr>
          <w:rFonts w:ascii="Book Antiqua" w:hAnsi="Book Antiqua" w:cs="APS-C-DV-Prakash-Bold"/>
        </w:rPr>
        <w:t>*****</w:t>
      </w:r>
    </w:p>
    <w:p w:rsidR="003C05DE" w:rsidRPr="003C05DE" w:rsidRDefault="003C05DE" w:rsidP="003C05DE">
      <w:pPr>
        <w:rPr>
          <w:rFonts w:ascii="Book Antiqua" w:hAnsi="Book Antiqua" w:cs="APS-C-DV-Prakash-Bold"/>
        </w:rPr>
      </w:pPr>
    </w:p>
    <w:p w:rsidR="002F5195" w:rsidRPr="003C05DE" w:rsidRDefault="002F5195" w:rsidP="003C05DE">
      <w:pPr>
        <w:rPr>
          <w:rFonts w:ascii="Book Antiqua" w:hAnsi="Book Antiqua" w:cs="APS-C-DV-Prakash-Bold"/>
        </w:rPr>
      </w:pPr>
    </w:p>
    <w:sectPr w:rsidR="002F5195" w:rsidRPr="003C05DE" w:rsidSect="00BA597D">
      <w:headerReference w:type="default" r:id="rId9"/>
      <w:footerReference w:type="default" r:id="rId10"/>
      <w:pgSz w:w="11907" w:h="16839" w:code="9"/>
      <w:pgMar w:top="1440" w:right="1827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2C99" w:rsidRDefault="00402C99" w:rsidP="00C21175">
      <w:pPr>
        <w:spacing w:after="0" w:line="240" w:lineRule="auto"/>
      </w:pPr>
      <w:r>
        <w:separator/>
      </w:r>
    </w:p>
  </w:endnote>
  <w:endnote w:type="continuationSeparator" w:id="0">
    <w:p w:rsidR="00402C99" w:rsidRDefault="00402C99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251508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33BB" w:rsidRDefault="00B833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5C2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833BB" w:rsidRDefault="00B833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2C99" w:rsidRDefault="00402C99" w:rsidP="00C21175">
      <w:pPr>
        <w:spacing w:after="0" w:line="240" w:lineRule="auto"/>
      </w:pPr>
      <w:r>
        <w:separator/>
      </w:r>
    </w:p>
  </w:footnote>
  <w:footnote w:type="continuationSeparator" w:id="0">
    <w:p w:rsidR="00402C99" w:rsidRDefault="00402C99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2NDMyNDe3MDJS0lEKTi0uzszPAykwrgUAbOQ4diwAAAA="/>
  </w:docVars>
  <w:rsids>
    <w:rsidRoot w:val="006E2618"/>
    <w:rsid w:val="00010737"/>
    <w:rsid w:val="00023BD1"/>
    <w:rsid w:val="000346B7"/>
    <w:rsid w:val="000972B6"/>
    <w:rsid w:val="000A1F44"/>
    <w:rsid w:val="0011173D"/>
    <w:rsid w:val="001118A2"/>
    <w:rsid w:val="0013409C"/>
    <w:rsid w:val="0014570D"/>
    <w:rsid w:val="00153AB9"/>
    <w:rsid w:val="001909BF"/>
    <w:rsid w:val="001934A2"/>
    <w:rsid w:val="001C5AA0"/>
    <w:rsid w:val="001E14AC"/>
    <w:rsid w:val="001F5949"/>
    <w:rsid w:val="002C4CD5"/>
    <w:rsid w:val="002D7B70"/>
    <w:rsid w:val="002E4EF3"/>
    <w:rsid w:val="002F5195"/>
    <w:rsid w:val="0032197E"/>
    <w:rsid w:val="00343776"/>
    <w:rsid w:val="003554D1"/>
    <w:rsid w:val="003831F4"/>
    <w:rsid w:val="003B126E"/>
    <w:rsid w:val="003C05DE"/>
    <w:rsid w:val="00402C99"/>
    <w:rsid w:val="004062C4"/>
    <w:rsid w:val="0041449F"/>
    <w:rsid w:val="00420759"/>
    <w:rsid w:val="0043681E"/>
    <w:rsid w:val="00450432"/>
    <w:rsid w:val="004525EF"/>
    <w:rsid w:val="004A2D62"/>
    <w:rsid w:val="004B21CF"/>
    <w:rsid w:val="00535D8B"/>
    <w:rsid w:val="00536EDF"/>
    <w:rsid w:val="005400E9"/>
    <w:rsid w:val="005A2BD2"/>
    <w:rsid w:val="005C194B"/>
    <w:rsid w:val="005C29C3"/>
    <w:rsid w:val="005F0B9D"/>
    <w:rsid w:val="006020B3"/>
    <w:rsid w:val="0060392C"/>
    <w:rsid w:val="00612AF2"/>
    <w:rsid w:val="00620CF5"/>
    <w:rsid w:val="00624DBE"/>
    <w:rsid w:val="0063366B"/>
    <w:rsid w:val="0065597C"/>
    <w:rsid w:val="006671B8"/>
    <w:rsid w:val="00672C5F"/>
    <w:rsid w:val="006E2618"/>
    <w:rsid w:val="006F5C0D"/>
    <w:rsid w:val="00716988"/>
    <w:rsid w:val="00731F61"/>
    <w:rsid w:val="00751AF6"/>
    <w:rsid w:val="007F723D"/>
    <w:rsid w:val="008005B6"/>
    <w:rsid w:val="0085516A"/>
    <w:rsid w:val="00871887"/>
    <w:rsid w:val="00876C04"/>
    <w:rsid w:val="008869B2"/>
    <w:rsid w:val="00887096"/>
    <w:rsid w:val="00891615"/>
    <w:rsid w:val="008B112D"/>
    <w:rsid w:val="008B3617"/>
    <w:rsid w:val="008C5DD1"/>
    <w:rsid w:val="008D5C22"/>
    <w:rsid w:val="008F1527"/>
    <w:rsid w:val="00972F15"/>
    <w:rsid w:val="00973D85"/>
    <w:rsid w:val="0098546A"/>
    <w:rsid w:val="009D08D2"/>
    <w:rsid w:val="00A0656C"/>
    <w:rsid w:val="00A10DA7"/>
    <w:rsid w:val="00A131AD"/>
    <w:rsid w:val="00A40380"/>
    <w:rsid w:val="00A4260D"/>
    <w:rsid w:val="00A42B79"/>
    <w:rsid w:val="00A44089"/>
    <w:rsid w:val="00A55E70"/>
    <w:rsid w:val="00AA6428"/>
    <w:rsid w:val="00AE0E16"/>
    <w:rsid w:val="00AE428C"/>
    <w:rsid w:val="00AE62FD"/>
    <w:rsid w:val="00AF4495"/>
    <w:rsid w:val="00B21E0B"/>
    <w:rsid w:val="00B26B86"/>
    <w:rsid w:val="00B479D7"/>
    <w:rsid w:val="00B52437"/>
    <w:rsid w:val="00B7281E"/>
    <w:rsid w:val="00B74737"/>
    <w:rsid w:val="00B833BB"/>
    <w:rsid w:val="00B9317A"/>
    <w:rsid w:val="00BA597D"/>
    <w:rsid w:val="00BD4CBC"/>
    <w:rsid w:val="00C06334"/>
    <w:rsid w:val="00C16C78"/>
    <w:rsid w:val="00C21175"/>
    <w:rsid w:val="00C8180B"/>
    <w:rsid w:val="00C93E5F"/>
    <w:rsid w:val="00CB540F"/>
    <w:rsid w:val="00CC3C99"/>
    <w:rsid w:val="00CC5AA8"/>
    <w:rsid w:val="00CF0E49"/>
    <w:rsid w:val="00D02C21"/>
    <w:rsid w:val="00D24715"/>
    <w:rsid w:val="00D25DE6"/>
    <w:rsid w:val="00D647F5"/>
    <w:rsid w:val="00D6484D"/>
    <w:rsid w:val="00DC17D7"/>
    <w:rsid w:val="00DD0180"/>
    <w:rsid w:val="00DF43BC"/>
    <w:rsid w:val="00E54982"/>
    <w:rsid w:val="00E6692E"/>
    <w:rsid w:val="00E74359"/>
    <w:rsid w:val="00EC217A"/>
    <w:rsid w:val="00EC37C1"/>
    <w:rsid w:val="00F2460C"/>
    <w:rsid w:val="00F3288F"/>
    <w:rsid w:val="00F52834"/>
    <w:rsid w:val="00F56C21"/>
    <w:rsid w:val="00F64F06"/>
    <w:rsid w:val="00F712F5"/>
    <w:rsid w:val="00F828FA"/>
    <w:rsid w:val="00F96D5B"/>
    <w:rsid w:val="00FB1834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05D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eiirm.ac.i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7906AC0AFE0940668FAB767A081B0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2BE75-A754-4AB2-8F51-2AC1A2CCF104}"/>
      </w:docPartPr>
      <w:docPartBody>
        <w:p w:rsidR="00886681" w:rsidRDefault="00240BE6" w:rsidP="00240BE6">
          <w:pPr>
            <w:pStyle w:val="7906AC0AFE0940668FAB767A081B088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A9E5E13888F4D03B37C12199A56E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14B95-2E14-465B-B009-52F9F976018C}"/>
      </w:docPartPr>
      <w:docPartBody>
        <w:p w:rsidR="00886681" w:rsidRDefault="00240BE6" w:rsidP="00240BE6">
          <w:pPr>
            <w:pStyle w:val="6A9E5E13888F4D03B37C12199A56EBB5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4538A48183944EEAE7982D633DE9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5EBE7-92CB-4B93-A41D-36FF3179985F}"/>
      </w:docPartPr>
      <w:docPartBody>
        <w:p w:rsidR="00886681" w:rsidRDefault="00240BE6" w:rsidP="00240BE6">
          <w:pPr>
            <w:pStyle w:val="C4538A48183944EEAE7982D633DE9CF3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345739F8826C439E88650D834B1F0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DD838-B079-49B2-857A-4923EC775EE6}"/>
      </w:docPartPr>
      <w:docPartBody>
        <w:p w:rsidR="00886681" w:rsidRDefault="00240BE6" w:rsidP="00240BE6">
          <w:pPr>
            <w:pStyle w:val="345739F8826C439E88650D834B1F084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137BED"/>
    <w:rsid w:val="00222E90"/>
    <w:rsid w:val="00240BE6"/>
    <w:rsid w:val="0026604E"/>
    <w:rsid w:val="002E5511"/>
    <w:rsid w:val="00342206"/>
    <w:rsid w:val="003E0F30"/>
    <w:rsid w:val="003E2921"/>
    <w:rsid w:val="003E41CE"/>
    <w:rsid w:val="003F65F3"/>
    <w:rsid w:val="005007AD"/>
    <w:rsid w:val="00572B12"/>
    <w:rsid w:val="00590BED"/>
    <w:rsid w:val="00641684"/>
    <w:rsid w:val="00680CAC"/>
    <w:rsid w:val="006F445F"/>
    <w:rsid w:val="00740B48"/>
    <w:rsid w:val="0076107F"/>
    <w:rsid w:val="0085294A"/>
    <w:rsid w:val="00852C76"/>
    <w:rsid w:val="00886681"/>
    <w:rsid w:val="008A41AD"/>
    <w:rsid w:val="008F34B9"/>
    <w:rsid w:val="00914A3D"/>
    <w:rsid w:val="00A227D4"/>
    <w:rsid w:val="00A304CF"/>
    <w:rsid w:val="00A67245"/>
    <w:rsid w:val="00A77F70"/>
    <w:rsid w:val="00AD4890"/>
    <w:rsid w:val="00AD5E40"/>
    <w:rsid w:val="00B27224"/>
    <w:rsid w:val="00C56FFC"/>
    <w:rsid w:val="00C77301"/>
    <w:rsid w:val="00C90CC7"/>
    <w:rsid w:val="00E7760D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0BE6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  <w:style w:type="paragraph" w:customStyle="1" w:styleId="7C2C6F30377C49F9A0CE7D6F6CA88FFD">
    <w:name w:val="7C2C6F30377C49F9A0CE7D6F6CA88FFD"/>
    <w:rsid w:val="00240BE6"/>
    <w:rPr>
      <w:lang w:val="en-US" w:eastAsia="en-US"/>
    </w:rPr>
  </w:style>
  <w:style w:type="paragraph" w:customStyle="1" w:styleId="7906AC0AFE0940668FAB767A081B088E">
    <w:name w:val="7906AC0AFE0940668FAB767A081B088E"/>
    <w:rsid w:val="00240BE6"/>
    <w:rPr>
      <w:lang w:val="en-US" w:eastAsia="en-US"/>
    </w:rPr>
  </w:style>
  <w:style w:type="paragraph" w:customStyle="1" w:styleId="82BA44162496400FBE6114B5E1F0F0EC">
    <w:name w:val="82BA44162496400FBE6114B5E1F0F0EC"/>
    <w:rsid w:val="00240BE6"/>
    <w:rPr>
      <w:lang w:val="en-US" w:eastAsia="en-US"/>
    </w:rPr>
  </w:style>
  <w:style w:type="paragraph" w:customStyle="1" w:styleId="096BF98C16544332B3912C509C7F9E57">
    <w:name w:val="096BF98C16544332B3912C509C7F9E57"/>
    <w:rsid w:val="00240BE6"/>
    <w:rPr>
      <w:lang w:val="en-US" w:eastAsia="en-US"/>
    </w:rPr>
  </w:style>
  <w:style w:type="paragraph" w:customStyle="1" w:styleId="72F8F375E67C496683E4BD3DD1A7AEF8">
    <w:name w:val="72F8F375E67C496683E4BD3DD1A7AEF8"/>
    <w:rsid w:val="00240BE6"/>
    <w:rPr>
      <w:lang w:val="en-US" w:eastAsia="en-US"/>
    </w:rPr>
  </w:style>
  <w:style w:type="paragraph" w:customStyle="1" w:styleId="6A9E5E13888F4D03B37C12199A56EBB5">
    <w:name w:val="6A9E5E13888F4D03B37C12199A56EBB5"/>
    <w:rsid w:val="00240BE6"/>
    <w:rPr>
      <w:lang w:val="en-US" w:eastAsia="en-US"/>
    </w:rPr>
  </w:style>
  <w:style w:type="paragraph" w:customStyle="1" w:styleId="C4538A48183944EEAE7982D633DE9CF3">
    <w:name w:val="C4538A48183944EEAE7982D633DE9CF3"/>
    <w:rsid w:val="00240BE6"/>
    <w:rPr>
      <w:lang w:val="en-US" w:eastAsia="en-US"/>
    </w:rPr>
  </w:style>
  <w:style w:type="paragraph" w:customStyle="1" w:styleId="345739F8826C439E88650D834B1F0848">
    <w:name w:val="345739F8826C439E88650D834B1F0848"/>
    <w:rsid w:val="00240BE6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Admin</cp:lastModifiedBy>
  <cp:revision>24</cp:revision>
  <cp:lastPrinted>2022-11-28T04:43:00Z</cp:lastPrinted>
  <dcterms:created xsi:type="dcterms:W3CDTF">2022-06-08T07:00:00Z</dcterms:created>
  <dcterms:modified xsi:type="dcterms:W3CDTF">2022-12-02T04:45:00Z</dcterms:modified>
</cp:coreProperties>
</file>